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04BEC" w14:textId="77777777" w:rsidR="002E0993" w:rsidRPr="001E02A8" w:rsidRDefault="002E0993" w:rsidP="002E0993">
      <w:pPr>
        <w:pStyle w:val="Heading1"/>
        <w:jc w:val="center"/>
        <w:rPr>
          <w:lang w:val="bg-BG"/>
        </w:rPr>
      </w:pPr>
      <w:r w:rsidRPr="001E02A8">
        <w:t>Lab: Inheritance</w:t>
      </w:r>
    </w:p>
    <w:p w14:paraId="176D553C" w14:textId="6B97733E" w:rsidR="002E0993" w:rsidRPr="001E02A8" w:rsidRDefault="002E0993" w:rsidP="002E0993">
      <w:pPr>
        <w:rPr>
          <w:lang w:val="bg-BG"/>
        </w:rPr>
      </w:pPr>
      <w:r w:rsidRPr="001E02A8">
        <w:t xml:space="preserve">Problems for exercises and homework for the </w:t>
      </w:r>
      <w:hyperlink r:id="rId11" w:history="1">
        <w:r w:rsidRPr="006565D4">
          <w:rPr>
            <w:rStyle w:val="Hyperlink"/>
            <w:noProof/>
          </w:rPr>
          <w:t>"C# OOP" course @ SoftUni".</w:t>
        </w:r>
      </w:hyperlink>
    </w:p>
    <w:p w14:paraId="586B909F" w14:textId="753BA2B0" w:rsidR="002E0993" w:rsidRPr="001E02A8" w:rsidRDefault="002E0993" w:rsidP="002E0993">
      <w:pPr>
        <w:rPr>
          <w:lang w:val="bg-BG"/>
        </w:rPr>
      </w:pPr>
      <w:r w:rsidRPr="001E02A8">
        <w:t xml:space="preserve">You can check your solutions here: </w:t>
      </w:r>
      <w:hyperlink r:id="rId12" w:history="1">
        <w:r w:rsidR="006565D4" w:rsidRPr="006565D4">
          <w:rPr>
            <w:rStyle w:val="Hyperlink"/>
          </w:rPr>
          <w:t>https://judge.softuni.org/Contests/1499/Inheritance-Lab</w:t>
        </w:r>
      </w:hyperlink>
    </w:p>
    <w:p w14:paraId="31981BF3" w14:textId="77777777" w:rsidR="002E0993" w:rsidRPr="001E02A8" w:rsidRDefault="002E0993" w:rsidP="002E0993">
      <w:pPr>
        <w:pStyle w:val="Heading1"/>
        <w:rPr>
          <w:lang w:val="bg-BG"/>
        </w:rPr>
      </w:pPr>
      <w:r w:rsidRPr="001E02A8">
        <w:t>Part I: Inheritance</w:t>
      </w:r>
    </w:p>
    <w:p w14:paraId="3374FA3E" w14:textId="77777777" w:rsidR="002E0993" w:rsidRPr="00F83814" w:rsidRDefault="002E0993" w:rsidP="002E0993">
      <w:pPr>
        <w:pStyle w:val="Heading2"/>
      </w:pPr>
      <w:r w:rsidRPr="00F83814">
        <w:t>Single Inheritance</w:t>
      </w:r>
    </w:p>
    <w:p w14:paraId="29B0E282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Farm</w:t>
      </w:r>
      <w:r w:rsidRPr="001E02A8">
        <w:rPr>
          <w:noProof/>
        </w:rPr>
        <w:t>.</w:t>
      </w:r>
    </w:p>
    <w:p w14:paraId="01EE61BC" w14:textId="77777777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wo classes named </w:t>
      </w:r>
      <w:r w:rsidRPr="001E02A8">
        <w:rPr>
          <w:rStyle w:val="CodeChar"/>
        </w:rPr>
        <w:t>Animal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Dog</w:t>
      </w:r>
      <w:r w:rsidRPr="001E02A8">
        <w:rPr>
          <w:rFonts w:cstheme="minorHAnsi"/>
        </w:rPr>
        <w:t>:</w:t>
      </w:r>
    </w:p>
    <w:p w14:paraId="312807DE" w14:textId="77777777" w:rsidR="002E0993" w:rsidRPr="001E02A8" w:rsidRDefault="002E0993" w:rsidP="002E0993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063BEF">
        <w:rPr>
          <w:rFonts w:ascii="Consolas" w:hAnsi="Consolas"/>
          <w:b/>
        </w:rPr>
        <w:t>"eating…"</w:t>
      </w:r>
    </w:p>
    <w:p w14:paraId="67C2ADAF" w14:textId="77777777" w:rsidR="002E0993" w:rsidRPr="001E02A8" w:rsidRDefault="002E0993" w:rsidP="002E0993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063BEF">
        <w:rPr>
          <w:rFonts w:ascii="Consolas" w:hAnsi="Consolas"/>
          <w:b/>
        </w:rPr>
        <w:t>"barking…"</w:t>
      </w:r>
    </w:p>
    <w:p w14:paraId="328E01D8" w14:textId="77777777" w:rsidR="002E0993" w:rsidRPr="001E02A8" w:rsidRDefault="002E0993" w:rsidP="002E0993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tbl>
      <w:tblPr>
        <w:tblW w:w="386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67"/>
      </w:tblGrid>
      <w:tr w:rsidR="002E0993" w:rsidRPr="001E02A8" w14:paraId="768DBAD4" w14:textId="77777777" w:rsidTr="00C443CD">
        <w:trPr>
          <w:trHeight w:val="182"/>
        </w:trPr>
        <w:tc>
          <w:tcPr>
            <w:tcW w:w="38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0CE98B32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>Sample Main()</w:t>
            </w:r>
          </w:p>
        </w:tc>
      </w:tr>
      <w:tr w:rsidR="002E0993" w:rsidRPr="001E02A8" w14:paraId="5432AA37" w14:textId="77777777" w:rsidTr="00C443CD">
        <w:trPr>
          <w:trHeight w:val="1686"/>
        </w:trPr>
        <w:tc>
          <w:tcPr>
            <w:tcW w:w="38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364543A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1A4192EC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60AE2A1F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Dog dog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();</w:t>
            </w:r>
          </w:p>
          <w:p w14:paraId="1492BE8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5CA5188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44AA4C01" w14:textId="77777777" w:rsidR="002E0993" w:rsidRPr="001E02A8" w:rsidRDefault="002E0993" w:rsidP="00C443CD">
            <w:pPr>
              <w:pStyle w:val="HTMLPreformatted"/>
              <w:shd w:val="clear" w:color="auto" w:fill="FFFFFF"/>
              <w:rPr>
                <w:lang w:val="en-US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en-US"/>
              </w:rPr>
              <w:t>}</w:t>
            </w:r>
          </w:p>
        </w:tc>
      </w:tr>
    </w:tbl>
    <w:p w14:paraId="36B8D061" w14:textId="77777777" w:rsidR="002E0993" w:rsidRPr="001E02A8" w:rsidRDefault="002E0993" w:rsidP="002E0993">
      <w:pPr>
        <w:pStyle w:val="Heading3"/>
        <w:rPr>
          <w:lang w:val="bg-BG"/>
        </w:rPr>
      </w:pPr>
      <w:r w:rsidRPr="001E02A8">
        <w:t>Hints</w:t>
      </w:r>
    </w:p>
    <w:p w14:paraId="6B1EEF41" w14:textId="73813961" w:rsidR="002E0993" w:rsidRDefault="002E0993" w:rsidP="002E0993">
      <w:r w:rsidRPr="001E02A8">
        <w:t xml:space="preserve">Use </w:t>
      </w:r>
      <w:r w:rsidRPr="001E02A8">
        <w:rPr>
          <w:noProof/>
        </w:rPr>
        <w:t xml:space="preserve">the </w:t>
      </w:r>
      <w:r w:rsidR="00063BEF" w:rsidRPr="00063BEF">
        <w:rPr>
          <w:rFonts w:ascii="Consolas" w:hAnsi="Consolas"/>
          <w:b/>
        </w:rPr>
        <w:t>"</w:t>
      </w:r>
      <w:r w:rsidRPr="001E02A8">
        <w:rPr>
          <w:rFonts w:ascii="Consolas" w:hAnsi="Consolas"/>
          <w:b/>
          <w:noProof/>
        </w:rPr>
        <w:t>:</w:t>
      </w:r>
      <w:r w:rsidR="00063BEF" w:rsidRPr="00063BEF">
        <w:rPr>
          <w:rFonts w:ascii="Consolas" w:hAnsi="Consolas"/>
          <w:b/>
        </w:rPr>
        <w:t>"</w:t>
      </w:r>
      <w:r w:rsidRPr="001E02A8">
        <w:rPr>
          <w:b/>
          <w:noProof/>
        </w:rPr>
        <w:t xml:space="preserve"> </w:t>
      </w:r>
      <w:r w:rsidRPr="001E02A8">
        <w:rPr>
          <w:b/>
        </w:rPr>
        <w:t>operator</w:t>
      </w:r>
      <w:r w:rsidRPr="001E02A8">
        <w:t xml:space="preserve"> to build a hierarchy</w:t>
      </w:r>
    </w:p>
    <w:p w14:paraId="1CCD7E89" w14:textId="77777777" w:rsidR="002E0993" w:rsidRPr="001E02A8" w:rsidRDefault="002E0993" w:rsidP="002E0993">
      <w:pPr>
        <w:rPr>
          <w:lang w:val="bg-BG"/>
        </w:rPr>
      </w:pPr>
    </w:p>
    <w:p w14:paraId="127C133B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t>Multiple Inheritance</w:t>
      </w:r>
    </w:p>
    <w:p w14:paraId="3CFA8085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b/>
          <w:noProof/>
        </w:rPr>
        <w:t>Farm</w:t>
      </w:r>
      <w:r w:rsidRPr="001E02A8">
        <w:rPr>
          <w:noProof/>
        </w:rPr>
        <w:t>.</w:t>
      </w:r>
    </w:p>
    <w:p w14:paraId="71215018" w14:textId="6EC30C14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hree classes named </w:t>
      </w:r>
      <w:r w:rsidRPr="001E02A8">
        <w:rPr>
          <w:rStyle w:val="CodeChar"/>
        </w:rPr>
        <w:t>Animal</w:t>
      </w:r>
      <w:r w:rsidRPr="001E02A8">
        <w:t xml:space="preserve">, </w:t>
      </w:r>
      <w:r w:rsidRPr="001E02A8">
        <w:rPr>
          <w:rStyle w:val="CodeChar"/>
        </w:rPr>
        <w:t>Dog</w:t>
      </w:r>
      <w:r w:rsidR="00520E90">
        <w:rPr>
          <w:rStyle w:val="CodeChar"/>
        </w:rPr>
        <w:t>,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Puppy</w:t>
      </w:r>
      <w:r w:rsidRPr="001E02A8">
        <w:t>:</w:t>
      </w:r>
    </w:p>
    <w:p w14:paraId="260AAA7F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eating…"</w:t>
      </w:r>
    </w:p>
    <w:p w14:paraId="023B94B2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b/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barking…"</w:t>
      </w:r>
    </w:p>
    <w:p w14:paraId="42C419E0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 xml:space="preserve">Puppy </w:t>
      </w:r>
      <w:r w:rsidRPr="001E02A8">
        <w:t xml:space="preserve">with a single public method </w:t>
      </w:r>
      <w:r w:rsidRPr="001E02A8">
        <w:rPr>
          <w:rStyle w:val="CodeChar"/>
        </w:rPr>
        <w:t>Weep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</w:t>
      </w:r>
      <w:bookmarkStart w:id="0" w:name="OLE_LINK1"/>
      <w:bookmarkStart w:id="1" w:name="OLE_LINK2"/>
      <w:bookmarkStart w:id="2" w:name="OLE_LINK3"/>
      <w:r w:rsidRPr="00520E90">
        <w:rPr>
          <w:rFonts w:ascii="Consolas" w:hAnsi="Consolas"/>
          <w:b/>
        </w:rPr>
        <w:t>weeping…</w:t>
      </w:r>
      <w:bookmarkEnd w:id="0"/>
      <w:bookmarkEnd w:id="1"/>
      <w:bookmarkEnd w:id="2"/>
      <w:r w:rsidRPr="00520E90">
        <w:rPr>
          <w:rFonts w:ascii="Consolas" w:hAnsi="Consolas"/>
          <w:b/>
        </w:rPr>
        <w:t>"</w:t>
      </w:r>
    </w:p>
    <w:p w14:paraId="78217C78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p w14:paraId="37B0ED1F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>Puppy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Dog</w:t>
      </w:r>
    </w:p>
    <w:tbl>
      <w:tblPr>
        <w:tblW w:w="387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76"/>
      </w:tblGrid>
      <w:tr w:rsidR="002E0993" w:rsidRPr="001E02A8" w14:paraId="35E0E6D7" w14:textId="77777777" w:rsidTr="00C443CD">
        <w:trPr>
          <w:trHeight w:val="212"/>
        </w:trPr>
        <w:tc>
          <w:tcPr>
            <w:tcW w:w="38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19859CE6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>Sample Main()</w:t>
            </w:r>
          </w:p>
        </w:tc>
      </w:tr>
      <w:tr w:rsidR="002E0993" w:rsidRPr="001E02A8" w14:paraId="543A27CC" w14:textId="77777777" w:rsidTr="00C443CD">
        <w:trPr>
          <w:trHeight w:val="1970"/>
        </w:trPr>
        <w:tc>
          <w:tcPr>
            <w:tcW w:w="38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004A44B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1D1F911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5F0DC98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Puppy puppy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uppy();</w:t>
            </w:r>
          </w:p>
          <w:p w14:paraId="2EF99717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Eat();</w:t>
            </w:r>
          </w:p>
          <w:p w14:paraId="38260CAC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Bark();</w:t>
            </w:r>
          </w:p>
          <w:p w14:paraId="26C0E89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Weep();</w:t>
            </w:r>
          </w:p>
          <w:p w14:paraId="51A8CFD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56159BE5" w14:textId="77777777" w:rsidR="002E0993" w:rsidRPr="001E02A8" w:rsidRDefault="002E0993" w:rsidP="002E0993">
      <w:pPr>
        <w:rPr>
          <w:lang w:val="bg-BG"/>
        </w:rPr>
      </w:pPr>
    </w:p>
    <w:p w14:paraId="160A716B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lastRenderedPageBreak/>
        <w:t>Hierarchical Inheritance</w:t>
      </w:r>
    </w:p>
    <w:p w14:paraId="29ADC574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b/>
          <w:noProof/>
        </w:rPr>
        <w:t>Farm</w:t>
      </w:r>
      <w:r w:rsidRPr="001E02A8">
        <w:rPr>
          <w:noProof/>
        </w:rPr>
        <w:t>.</w:t>
      </w:r>
    </w:p>
    <w:p w14:paraId="0A7CB3BB" w14:textId="1F051549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hree classes named </w:t>
      </w:r>
      <w:r w:rsidRPr="001E02A8">
        <w:rPr>
          <w:rStyle w:val="CodeChar"/>
        </w:rPr>
        <w:t>Animal</w:t>
      </w:r>
      <w:r w:rsidRPr="001E02A8">
        <w:t xml:space="preserve">, </w:t>
      </w:r>
      <w:r w:rsidRPr="001E02A8">
        <w:rPr>
          <w:rStyle w:val="CodeChar"/>
        </w:rPr>
        <w:t>Dog</w:t>
      </w:r>
      <w:r w:rsidR="0013464C">
        <w:rPr>
          <w:rStyle w:val="CodeChar"/>
        </w:rPr>
        <w:t>,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Cat</w:t>
      </w:r>
      <w:r w:rsidRPr="001E02A8">
        <w:t xml:space="preserve">: </w:t>
      </w:r>
    </w:p>
    <w:p w14:paraId="6D07D670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13464C">
        <w:rPr>
          <w:rFonts w:ascii="Consolas" w:hAnsi="Consolas"/>
          <w:b/>
        </w:rPr>
        <w:t>"eating…"</w:t>
      </w:r>
    </w:p>
    <w:p w14:paraId="60BA67CB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b/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bookmarkStart w:id="3" w:name="_Hlk40868120"/>
      <w:r w:rsidRPr="0013464C">
        <w:rPr>
          <w:rFonts w:ascii="Consolas" w:hAnsi="Consolas"/>
          <w:b/>
        </w:rPr>
        <w:t>"</w:t>
      </w:r>
      <w:bookmarkEnd w:id="3"/>
      <w:r w:rsidRPr="0013464C">
        <w:rPr>
          <w:rFonts w:ascii="Consolas" w:hAnsi="Consolas"/>
          <w:b/>
        </w:rPr>
        <w:t>barking…"</w:t>
      </w:r>
    </w:p>
    <w:p w14:paraId="6A2CC02B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lang w:val="bg-BG"/>
        </w:rPr>
      </w:pPr>
      <w:r w:rsidRPr="001E02A8">
        <w:rPr>
          <w:rStyle w:val="CodeChar"/>
        </w:rPr>
        <w:t xml:space="preserve">Cat </w:t>
      </w:r>
      <w:r w:rsidRPr="001E02A8">
        <w:t xml:space="preserve">with a single public method </w:t>
      </w:r>
      <w:r w:rsidRPr="001E02A8">
        <w:rPr>
          <w:rStyle w:val="CodeChar"/>
        </w:rPr>
        <w:t>Meow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13464C">
        <w:rPr>
          <w:rFonts w:ascii="Consolas" w:hAnsi="Consolas"/>
          <w:b/>
        </w:rPr>
        <w:t>"meowing…"</w:t>
      </w:r>
    </w:p>
    <w:p w14:paraId="51D52143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rStyle w:val="CodeChar"/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Cat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tbl>
      <w:tblPr>
        <w:tblW w:w="398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987"/>
      </w:tblGrid>
      <w:tr w:rsidR="002E0993" w:rsidRPr="001E02A8" w14:paraId="14A508B5" w14:textId="77777777" w:rsidTr="00C443CD">
        <w:trPr>
          <w:trHeight w:val="274"/>
        </w:trPr>
        <w:tc>
          <w:tcPr>
            <w:tcW w:w="39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7869F9E7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>Sample Main()</w:t>
            </w:r>
          </w:p>
        </w:tc>
      </w:tr>
      <w:tr w:rsidR="002E0993" w:rsidRPr="001E02A8" w14:paraId="23D00CBC" w14:textId="77777777" w:rsidTr="00C443CD">
        <w:trPr>
          <w:trHeight w:val="2552"/>
        </w:trPr>
        <w:tc>
          <w:tcPr>
            <w:tcW w:w="39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A4BCFE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6973F469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2074470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Dog dog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();</w:t>
            </w:r>
          </w:p>
          <w:p w14:paraId="27D573B8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Eat();</w:t>
            </w:r>
          </w:p>
          <w:p w14:paraId="42C518B5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1E51C0C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415E6BA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Cat cat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t();</w:t>
            </w:r>
          </w:p>
          <w:p w14:paraId="5E542D05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at.Eat();</w:t>
            </w:r>
          </w:p>
          <w:p w14:paraId="5E500CBB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at.Meow();</w:t>
            </w:r>
          </w:p>
          <w:p w14:paraId="40053BB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7F853F71" w14:textId="77777777" w:rsidR="002E0993" w:rsidRPr="001E02A8" w:rsidRDefault="002E0993" w:rsidP="002E0993">
      <w:pPr>
        <w:rPr>
          <w:lang w:val="bg-BG"/>
        </w:rPr>
      </w:pPr>
    </w:p>
    <w:p w14:paraId="35DFC644" w14:textId="77777777" w:rsidR="002E0993" w:rsidRPr="001E02A8" w:rsidRDefault="002E0993" w:rsidP="002E0993">
      <w:pPr>
        <w:pStyle w:val="Heading1"/>
        <w:rPr>
          <w:lang w:val="bg-BG"/>
        </w:rPr>
      </w:pPr>
      <w:r w:rsidRPr="001E02A8">
        <w:t xml:space="preserve">Part </w:t>
      </w:r>
      <w:r w:rsidRPr="001E02A8">
        <w:rPr>
          <w:noProof/>
        </w:rPr>
        <w:t>II</w:t>
      </w:r>
      <w:r w:rsidRPr="001E02A8">
        <w:t>: Reusing Classes</w:t>
      </w:r>
    </w:p>
    <w:p w14:paraId="64C5EE0D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t>Random List</w:t>
      </w:r>
    </w:p>
    <w:p w14:paraId="184A5047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CustomRandomList</w:t>
      </w:r>
      <w:r w:rsidRPr="001E02A8">
        <w:rPr>
          <w:noProof/>
        </w:rPr>
        <w:t>.</w:t>
      </w:r>
    </w:p>
    <w:p w14:paraId="75F66851" w14:textId="0D988B21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a </w:t>
      </w:r>
      <w:bookmarkStart w:id="4" w:name="OLE_LINK4"/>
      <w:bookmarkStart w:id="5" w:name="OLE_LINK5"/>
      <w:r w:rsidRPr="001E02A8">
        <w:rPr>
          <w:rStyle w:val="CodeChar"/>
        </w:rPr>
        <w:t>RandomList</w:t>
      </w:r>
      <w:r w:rsidRPr="001E02A8">
        <w:rPr>
          <w:noProof/>
        </w:rPr>
        <w:t xml:space="preserve"> </w:t>
      </w:r>
      <w:bookmarkEnd w:id="4"/>
      <w:bookmarkEnd w:id="5"/>
      <w:r w:rsidRPr="001E02A8">
        <w:t xml:space="preserve">class that has all the functionality of </w:t>
      </w:r>
      <w:r w:rsidRPr="001E02A8">
        <w:rPr>
          <w:rStyle w:val="CodeChar"/>
        </w:rPr>
        <w:t>List&lt;string&gt;</w:t>
      </w:r>
      <w:r w:rsidRPr="001E02A8">
        <w:t xml:space="preserve">. Add </w:t>
      </w:r>
      <w:r w:rsidR="00763D90">
        <w:t xml:space="preserve">an </w:t>
      </w:r>
      <w:r w:rsidRPr="001E02A8">
        <w:t xml:space="preserve">additional function that </w:t>
      </w:r>
      <w:r w:rsidRPr="001E02A8">
        <w:rPr>
          <w:b/>
        </w:rPr>
        <w:t>returns</w:t>
      </w:r>
      <w:r w:rsidRPr="001E02A8">
        <w:t xml:space="preserve"> and </w:t>
      </w:r>
      <w:r w:rsidRPr="001E02A8">
        <w:rPr>
          <w:b/>
        </w:rPr>
        <w:t>removes</w:t>
      </w:r>
      <w:r w:rsidRPr="001E02A8">
        <w:t xml:space="preserve"> a random element from the list.</w:t>
      </w:r>
    </w:p>
    <w:p w14:paraId="090CD1EE" w14:textId="77777777" w:rsidR="002E0993" w:rsidRPr="001E02A8" w:rsidRDefault="002E0993" w:rsidP="002E0993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  <w:noProof/>
          <w:lang w:val="bg-BG"/>
        </w:rPr>
      </w:pPr>
      <w:r w:rsidRPr="001E02A8">
        <w:t xml:space="preserve">Public method: </w:t>
      </w:r>
      <w:r w:rsidRPr="001E02A8">
        <w:rPr>
          <w:rStyle w:val="CodeChar"/>
        </w:rPr>
        <w:t>RandomString(): string</w:t>
      </w:r>
    </w:p>
    <w:p w14:paraId="4BDE5D85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t>Stack of Strings</w:t>
      </w:r>
    </w:p>
    <w:p w14:paraId="2CB68ACA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CustomStack</w:t>
      </w:r>
      <w:r w:rsidRPr="001E02A8">
        <w:rPr>
          <w:noProof/>
        </w:rPr>
        <w:t>.</w:t>
      </w:r>
    </w:p>
    <w:p w14:paraId="71F72831" w14:textId="4598C339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a class </w:t>
      </w:r>
      <w:r w:rsidRPr="001E02A8">
        <w:rPr>
          <w:rStyle w:val="CodeChar"/>
        </w:rPr>
        <w:t>StackOfStrings</w:t>
      </w:r>
      <w:r w:rsidRPr="001E02A8">
        <w:rPr>
          <w:noProof/>
        </w:rPr>
        <w:t xml:space="preserve"> </w:t>
      </w:r>
      <w:r w:rsidR="003B2B16" w:rsidRPr="001E02A8">
        <w:t>that</w:t>
      </w:r>
      <w:r w:rsidRPr="001E02A8">
        <w:t xml:space="preserve"> extends </w:t>
      </w:r>
      <w:r w:rsidR="003B2B16" w:rsidRPr="001E02A8">
        <w:rPr>
          <w:rFonts w:ascii="Consolas" w:hAnsi="Consolas"/>
          <w:b/>
          <w:noProof/>
        </w:rPr>
        <w:t>Stack</w:t>
      </w:r>
      <w:r w:rsidR="003B2B16" w:rsidRPr="001E02A8">
        <w:rPr>
          <w:noProof/>
        </w:rPr>
        <w:t>, can store only strings,</w:t>
      </w:r>
      <w:r w:rsidRPr="001E02A8">
        <w:t xml:space="preserve"> and has the following functionality:</w:t>
      </w:r>
    </w:p>
    <w:p w14:paraId="31CDE493" w14:textId="77777777" w:rsidR="002E0993" w:rsidRPr="001E02A8" w:rsidRDefault="002E0993" w:rsidP="002E0993">
      <w:pPr>
        <w:pStyle w:val="ListParagraph"/>
        <w:numPr>
          <w:ilvl w:val="0"/>
          <w:numId w:val="40"/>
        </w:numPr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1E02A8">
        <w:t xml:space="preserve">Public method: </w:t>
      </w:r>
      <w:r w:rsidRPr="001E02A8">
        <w:rPr>
          <w:rStyle w:val="CodeChar"/>
        </w:rPr>
        <w:t>IsEmpty(): bool</w:t>
      </w:r>
    </w:p>
    <w:p w14:paraId="42C6B025" w14:textId="77777777" w:rsidR="002E0993" w:rsidRPr="00F83814" w:rsidRDefault="002E0993" w:rsidP="002E0993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1E02A8">
        <w:t xml:space="preserve">Public method: </w:t>
      </w:r>
      <w:r w:rsidRPr="001E02A8">
        <w:rPr>
          <w:rFonts w:ascii="Consolas" w:hAnsi="Consolas"/>
          <w:b/>
          <w:noProof/>
        </w:rPr>
        <w:t>AddRange(): Stack&lt;string&gt;</w:t>
      </w:r>
    </w:p>
    <w:p w14:paraId="592EBD29" w14:textId="51658AA2" w:rsidR="00640502" w:rsidRPr="002E0993" w:rsidRDefault="00640502" w:rsidP="002E0993">
      <w:pPr>
        <w:rPr>
          <w:lang w:val="bg-BG"/>
        </w:rPr>
      </w:pPr>
    </w:p>
    <w:sectPr w:rsidR="00640502" w:rsidRPr="002E0993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8CA7A" w14:textId="77777777" w:rsidR="00A072ED" w:rsidRDefault="00A072ED" w:rsidP="008068A2">
      <w:pPr>
        <w:spacing w:after="0" w:line="240" w:lineRule="auto"/>
      </w:pPr>
      <w:r>
        <w:separator/>
      </w:r>
    </w:p>
  </w:endnote>
  <w:endnote w:type="continuationSeparator" w:id="0">
    <w:p w14:paraId="3010D822" w14:textId="77777777" w:rsidR="00A072ED" w:rsidRDefault="00A072E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DA69C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0AA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0AA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CDA69C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0AA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0AA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B7D19" w14:textId="77777777" w:rsidR="00A072ED" w:rsidRDefault="00A072ED" w:rsidP="008068A2">
      <w:pPr>
        <w:spacing w:after="0" w:line="240" w:lineRule="auto"/>
      </w:pPr>
      <w:r>
        <w:separator/>
      </w:r>
    </w:p>
  </w:footnote>
  <w:footnote w:type="continuationSeparator" w:id="0">
    <w:p w14:paraId="5EF0490B" w14:textId="77777777" w:rsidR="00A072ED" w:rsidRDefault="00A072E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44184"/>
    <w:multiLevelType w:val="hybridMultilevel"/>
    <w:tmpl w:val="242AA3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6105"/>
    <w:multiLevelType w:val="hybridMultilevel"/>
    <w:tmpl w:val="3322FA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984B7C"/>
    <w:multiLevelType w:val="hybridMultilevel"/>
    <w:tmpl w:val="50B0E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18150B"/>
    <w:multiLevelType w:val="hybridMultilevel"/>
    <w:tmpl w:val="4316EF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EB542B"/>
    <w:multiLevelType w:val="hybridMultilevel"/>
    <w:tmpl w:val="8D881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6093230">
    <w:abstractNumId w:val="0"/>
  </w:num>
  <w:num w:numId="2" w16cid:durableId="1396276419">
    <w:abstractNumId w:val="43"/>
  </w:num>
  <w:num w:numId="3" w16cid:durableId="861405768">
    <w:abstractNumId w:val="10"/>
  </w:num>
  <w:num w:numId="4" w16cid:durableId="691154372">
    <w:abstractNumId w:val="27"/>
  </w:num>
  <w:num w:numId="5" w16cid:durableId="810252167">
    <w:abstractNumId w:val="28"/>
  </w:num>
  <w:num w:numId="6" w16cid:durableId="1620183793">
    <w:abstractNumId w:val="32"/>
  </w:num>
  <w:num w:numId="7" w16cid:durableId="38092494">
    <w:abstractNumId w:val="5"/>
  </w:num>
  <w:num w:numId="8" w16cid:durableId="577832370">
    <w:abstractNumId w:val="9"/>
  </w:num>
  <w:num w:numId="9" w16cid:durableId="2142722820">
    <w:abstractNumId w:val="25"/>
  </w:num>
  <w:num w:numId="10" w16cid:durableId="171279987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84454509">
    <w:abstractNumId w:val="6"/>
  </w:num>
  <w:num w:numId="12" w16cid:durableId="1102921634">
    <w:abstractNumId w:val="21"/>
  </w:num>
  <w:num w:numId="13" w16cid:durableId="297952757">
    <w:abstractNumId w:val="3"/>
  </w:num>
  <w:num w:numId="14" w16cid:durableId="1889101645">
    <w:abstractNumId w:val="31"/>
  </w:num>
  <w:num w:numId="15" w16cid:durableId="1778795451">
    <w:abstractNumId w:val="11"/>
  </w:num>
  <w:num w:numId="16" w16cid:durableId="1575966620">
    <w:abstractNumId w:val="37"/>
  </w:num>
  <w:num w:numId="17" w16cid:durableId="135146717">
    <w:abstractNumId w:val="26"/>
  </w:num>
  <w:num w:numId="18" w16cid:durableId="1523932028">
    <w:abstractNumId w:val="42"/>
  </w:num>
  <w:num w:numId="19" w16cid:durableId="154539769">
    <w:abstractNumId w:val="33"/>
  </w:num>
  <w:num w:numId="20" w16cid:durableId="1684238913">
    <w:abstractNumId w:val="20"/>
  </w:num>
  <w:num w:numId="21" w16cid:durableId="1843541822">
    <w:abstractNumId w:val="30"/>
  </w:num>
  <w:num w:numId="22" w16cid:durableId="1227108674">
    <w:abstractNumId w:val="13"/>
  </w:num>
  <w:num w:numId="23" w16cid:durableId="1768884763">
    <w:abstractNumId w:val="16"/>
  </w:num>
  <w:num w:numId="24" w16cid:durableId="857305596">
    <w:abstractNumId w:val="4"/>
  </w:num>
  <w:num w:numId="25" w16cid:durableId="2108231663">
    <w:abstractNumId w:val="8"/>
  </w:num>
  <w:num w:numId="26" w16cid:durableId="948507302">
    <w:abstractNumId w:val="17"/>
  </w:num>
  <w:num w:numId="27" w16cid:durableId="747046213">
    <w:abstractNumId w:val="35"/>
  </w:num>
  <w:num w:numId="28" w16cid:durableId="76291957">
    <w:abstractNumId w:val="19"/>
  </w:num>
  <w:num w:numId="29" w16cid:durableId="676080151">
    <w:abstractNumId w:val="40"/>
  </w:num>
  <w:num w:numId="30" w16cid:durableId="1194727448">
    <w:abstractNumId w:val="22"/>
  </w:num>
  <w:num w:numId="31" w16cid:durableId="1286355468">
    <w:abstractNumId w:val="12"/>
  </w:num>
  <w:num w:numId="32" w16cid:durableId="1996570538">
    <w:abstractNumId w:val="34"/>
  </w:num>
  <w:num w:numId="33" w16cid:durableId="1341737212">
    <w:abstractNumId w:val="38"/>
  </w:num>
  <w:num w:numId="34" w16cid:durableId="898831717">
    <w:abstractNumId w:val="24"/>
  </w:num>
  <w:num w:numId="35" w16cid:durableId="1924996363">
    <w:abstractNumId w:val="39"/>
  </w:num>
  <w:num w:numId="36" w16cid:durableId="2064744234">
    <w:abstractNumId w:val="7"/>
  </w:num>
  <w:num w:numId="37" w16cid:durableId="1945727557">
    <w:abstractNumId w:val="23"/>
  </w:num>
  <w:num w:numId="38" w16cid:durableId="190999601">
    <w:abstractNumId w:val="15"/>
  </w:num>
  <w:num w:numId="39" w16cid:durableId="390233368">
    <w:abstractNumId w:val="29"/>
  </w:num>
  <w:num w:numId="40" w16cid:durableId="672801226">
    <w:abstractNumId w:val="41"/>
  </w:num>
  <w:num w:numId="41" w16cid:durableId="936060657">
    <w:abstractNumId w:val="18"/>
  </w:num>
  <w:num w:numId="42" w16cid:durableId="1106004088">
    <w:abstractNumId w:val="36"/>
  </w:num>
  <w:num w:numId="43" w16cid:durableId="631639193">
    <w:abstractNumId w:val="2"/>
  </w:num>
  <w:num w:numId="44" w16cid:durableId="2387091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A2tLA0N7c0sTBX0lEKTi0uzszPAykwrAUAyNc9B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3BEF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464C"/>
    <w:rsid w:val="00142C75"/>
    <w:rsid w:val="001449E8"/>
    <w:rsid w:val="00153A8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0AA2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0993"/>
    <w:rsid w:val="002F0023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2B1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E90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4DEA"/>
    <w:rsid w:val="00624212"/>
    <w:rsid w:val="006242A9"/>
    <w:rsid w:val="00624DCF"/>
    <w:rsid w:val="0063342B"/>
    <w:rsid w:val="00640502"/>
    <w:rsid w:val="00644D27"/>
    <w:rsid w:val="006565D4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3D90"/>
    <w:rsid w:val="00765FE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AF2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3291"/>
    <w:rsid w:val="009B4FB4"/>
    <w:rsid w:val="009C0C39"/>
    <w:rsid w:val="009D1805"/>
    <w:rsid w:val="009E1A09"/>
    <w:rsid w:val="00A02545"/>
    <w:rsid w:val="00A025E6"/>
    <w:rsid w:val="00A05555"/>
    <w:rsid w:val="00A06D89"/>
    <w:rsid w:val="00A072E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4C7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53AD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2E0993"/>
    <w:rPr>
      <w:rFonts w:ascii="Courier New" w:eastAsia="Times New Roman" w:hAnsi="Courier New" w:cs="Courier New"/>
      <w:szCs w:val="20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2E09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1">
    <w:name w:val="HTML Preformatted Char1"/>
    <w:basedOn w:val="DefaultParagraphFont"/>
    <w:uiPriority w:val="99"/>
    <w:semiHidden/>
    <w:rsid w:val="002E0993"/>
    <w:rPr>
      <w:rFonts w:ascii="Consolas" w:hAnsi="Consolas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565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499/Inheritance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24/csharp-oop-october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9646FAB-63A2-48A3-AC9E-7069E13946B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heritance</vt:lpstr>
    </vt:vector>
  </TitlesOfParts>
  <Company>SoftUni – https://about.softuni.bg</Company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17</cp:revision>
  <cp:lastPrinted>2023-04-24T08:30:00Z</cp:lastPrinted>
  <dcterms:created xsi:type="dcterms:W3CDTF">2019-11-12T12:29:00Z</dcterms:created>
  <dcterms:modified xsi:type="dcterms:W3CDTF">2023-10-16T06:0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